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178F0" w14:textId="0A787C65" w:rsidR="00D114C0" w:rsidRDefault="00F87E3C">
      <w:pPr>
        <w:rPr>
          <w:b/>
          <w:bCs/>
        </w:rPr>
      </w:pPr>
      <w:r>
        <w:rPr>
          <w:b/>
          <w:bCs/>
        </w:rPr>
        <w:t>Responsive Website</w:t>
      </w:r>
    </w:p>
    <w:p w14:paraId="27A4C04B" w14:textId="77777777" w:rsidR="00F03F50" w:rsidRDefault="00F87E3C">
      <w:r>
        <w:t xml:space="preserve">Responsive websites and applications is a new approach that is used across the developing world. The steps in making a website responsive web applications allow for all users to access a website on different devices. </w:t>
      </w:r>
    </w:p>
    <w:p w14:paraId="4B48D32E" w14:textId="1FD6FB2C" w:rsidR="00F87E3C" w:rsidRDefault="00F87E3C">
      <w:r>
        <w:t>The benefits of a responsive website site is that allows for users to view your website on multiple different devices, and ensures that you don’t lose views due to them not be able to view a website on their phone.</w:t>
      </w:r>
      <w:r w:rsidR="00F03F50">
        <w:t xml:space="preserve"> Another benefit is that there are libraries out there like bootstrap that have preset sets that can make it easier for you. From a performance prospective,  it takes less time to create stand-alone mobile sites, easier to monitor traffic and easier to maintain the website.</w:t>
      </w:r>
    </w:p>
    <w:p w14:paraId="156E998F" w14:textId="32672AD6" w:rsidR="00F03F50" w:rsidRPr="00F87E3C" w:rsidRDefault="00F03F50">
      <w:r>
        <w:t xml:space="preserve">The risk associated with using responsive websites are that when updates come out for libraries need to ensure that you update your code to keep the website upto date. Sometimes there can be unknown errors in the code and has you don’t have access to the library you would have to try and make a fix for yourself. </w:t>
      </w:r>
    </w:p>
    <w:p w14:paraId="7FB30BAD" w14:textId="77777777" w:rsidR="00D114C0" w:rsidRDefault="00D114C0">
      <w:pPr>
        <w:rPr>
          <w:b/>
          <w:bCs/>
        </w:rPr>
      </w:pPr>
    </w:p>
    <w:p w14:paraId="66F3E1D1" w14:textId="77777777" w:rsidR="00D114C0" w:rsidRDefault="00D114C0">
      <w:pPr>
        <w:rPr>
          <w:b/>
          <w:bCs/>
        </w:rPr>
      </w:pPr>
    </w:p>
    <w:p w14:paraId="4FF6A58A" w14:textId="12D3EB3B" w:rsidR="00765158" w:rsidRDefault="00E26095">
      <w:pPr>
        <w:rPr>
          <w:b/>
          <w:bCs/>
        </w:rPr>
      </w:pPr>
      <w:r>
        <w:rPr>
          <w:b/>
          <w:bCs/>
        </w:rPr>
        <w:t>Anime.js</w:t>
      </w:r>
    </w:p>
    <w:p w14:paraId="3DB06F8E" w14:textId="70FA2B60" w:rsidR="00E26095" w:rsidRDefault="00E26095">
      <w:r>
        <w:t xml:space="preserve">Is a lightweight Javascript library with a simple but very powerful API. It works by using the CSS properties, SVG, DOM attributes and JavaScript Objects. </w:t>
      </w:r>
    </w:p>
    <w:p w14:paraId="485F024D" w14:textId="042B88C0" w:rsidR="00E26095" w:rsidRDefault="00E26095">
      <w:pPr>
        <w:rPr>
          <w:b/>
          <w:bCs/>
        </w:rPr>
      </w:pPr>
      <w:r>
        <w:rPr>
          <w:b/>
          <w:bCs/>
        </w:rPr>
        <w:t>Benefits:</w:t>
      </w:r>
    </w:p>
    <w:p w14:paraId="1529DE02" w14:textId="210A8BFA" w:rsidR="00E26095" w:rsidRDefault="00E26095" w:rsidP="00E26095">
      <w:pPr>
        <w:pStyle w:val="ListParagraph"/>
        <w:numPr>
          <w:ilvl w:val="0"/>
          <w:numId w:val="1"/>
        </w:numPr>
      </w:pPr>
      <w:r>
        <w:t xml:space="preserve">Have a modern website that has animated objects that make the app feel fancy and complete for any company to use. </w:t>
      </w:r>
    </w:p>
    <w:p w14:paraId="2CA8CA7E" w14:textId="175885F3" w:rsidR="00E26095" w:rsidRDefault="00E26095" w:rsidP="00E26095">
      <w:pPr>
        <w:pStyle w:val="ListParagraph"/>
        <w:numPr>
          <w:ilvl w:val="0"/>
          <w:numId w:val="1"/>
        </w:numPr>
      </w:pPr>
      <w:r>
        <w:t>The library is lightweight to use.</w:t>
      </w:r>
    </w:p>
    <w:p w14:paraId="3A177D5D" w14:textId="46E276C0" w:rsidR="00E26095" w:rsidRDefault="00E26095" w:rsidP="00E26095">
      <w:pPr>
        <w:pStyle w:val="ListParagraph"/>
        <w:numPr>
          <w:ilvl w:val="0"/>
          <w:numId w:val="1"/>
        </w:numPr>
      </w:pPr>
      <w:r>
        <w:t xml:space="preserve">Complex animation like overlapping and staggering follow-through is made easier. </w:t>
      </w:r>
    </w:p>
    <w:p w14:paraId="78F28DD8" w14:textId="455E33CA" w:rsidR="00E26095" w:rsidRDefault="00E26095" w:rsidP="00E26095">
      <w:pPr>
        <w:rPr>
          <w:b/>
          <w:bCs/>
        </w:rPr>
      </w:pPr>
      <w:r>
        <w:rPr>
          <w:b/>
          <w:bCs/>
        </w:rPr>
        <w:t>Risks:</w:t>
      </w:r>
    </w:p>
    <w:p w14:paraId="49F5A6E5" w14:textId="395AC0D7" w:rsidR="00E26095" w:rsidRDefault="00E26095" w:rsidP="00E26095">
      <w:pPr>
        <w:pStyle w:val="ListParagraph"/>
        <w:numPr>
          <w:ilvl w:val="0"/>
          <w:numId w:val="1"/>
        </w:numPr>
      </w:pPr>
      <w:r>
        <w:t>The website made become over-animated and may become distracting</w:t>
      </w:r>
    </w:p>
    <w:p w14:paraId="69A4DB62" w14:textId="185ABD93" w:rsidR="00E26095" w:rsidRPr="00E26095" w:rsidRDefault="00E26095" w:rsidP="00E26095">
      <w:pPr>
        <w:pStyle w:val="ListParagraph"/>
        <w:numPr>
          <w:ilvl w:val="0"/>
          <w:numId w:val="1"/>
        </w:numPr>
      </w:pPr>
      <w:r>
        <w:t>Could cause some overly animated objects that cause issues for the viewer to view other content on the page.</w:t>
      </w:r>
    </w:p>
    <w:sectPr w:rsidR="00E26095" w:rsidRPr="00E260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5E6038"/>
    <w:multiLevelType w:val="hybridMultilevel"/>
    <w:tmpl w:val="726C07FE"/>
    <w:lvl w:ilvl="0" w:tplc="DF94CAE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DO3tDQ1NzI2MTFW0lEKTi0uzszPAykwqgUATwc+VSwAAAA="/>
  </w:docVars>
  <w:rsids>
    <w:rsidRoot w:val="00396EB6"/>
    <w:rsid w:val="00167621"/>
    <w:rsid w:val="00396EB6"/>
    <w:rsid w:val="00765158"/>
    <w:rsid w:val="00D114C0"/>
    <w:rsid w:val="00E26095"/>
    <w:rsid w:val="00F03F50"/>
    <w:rsid w:val="00F87E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92C48"/>
  <w15:chartTrackingRefBased/>
  <w15:docId w15:val="{B59DBF87-94B0-4239-AF22-5D01FD759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0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181</Words>
  <Characters>1450</Characters>
  <Application>Microsoft Office Word</Application>
  <DocSecurity>0</DocSecurity>
  <Lines>181</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oar</dc:creator>
  <cp:keywords/>
  <dc:description/>
  <cp:lastModifiedBy>Adam Moar</cp:lastModifiedBy>
  <cp:revision>3</cp:revision>
  <dcterms:created xsi:type="dcterms:W3CDTF">2022-09-21T04:06:00Z</dcterms:created>
  <dcterms:modified xsi:type="dcterms:W3CDTF">2022-09-21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1219472d211a03c702a8863da3011340d7cb7f9a15bc28d588effbc64c77fe</vt:lpwstr>
  </property>
</Properties>
</file>